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B29E62" w14:textId="77777777" w:rsidR="00A059DE" w:rsidRPr="004B4444" w:rsidRDefault="005C0B1F" w:rsidP="00A059DE">
      <w:pPr>
        <w:pStyle w:val="Heading1"/>
        <w:tabs>
          <w:tab w:val="left" w:pos="81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 w:rsidR="00A059DE" w:rsidRPr="004B4444">
        <w:rPr>
          <w:rFonts w:ascii="Times New Roman" w:hAnsi="Times New Roman"/>
          <w:sz w:val="22"/>
          <w:szCs w:val="22"/>
        </w:rPr>
        <w:tab/>
      </w:r>
      <w:r w:rsidR="00A059DE" w:rsidRPr="004B4444">
        <w:rPr>
          <w:rFonts w:ascii="Times New Roman" w:hAnsi="Times New Roman"/>
          <w:sz w:val="22"/>
          <w:szCs w:val="22"/>
        </w:rPr>
        <w:tab/>
      </w:r>
      <w:r w:rsidR="00A059DE" w:rsidRPr="004B4444">
        <w:rPr>
          <w:rFonts w:ascii="Times New Roman" w:hAnsi="Times New Roman"/>
          <w:sz w:val="22"/>
          <w:szCs w:val="22"/>
        </w:rPr>
        <w:tab/>
      </w:r>
      <w:r w:rsidR="00E41F8E">
        <w:rPr>
          <w:rFonts w:ascii="Times New Roman" w:hAnsi="Times New Roman"/>
          <w:sz w:val="22"/>
          <w:szCs w:val="22"/>
        </w:rPr>
        <w:tab/>
        <w:t>DATE: 05</w:t>
      </w:r>
      <w:r w:rsidR="00A059DE" w:rsidRPr="004B4444">
        <w:rPr>
          <w:rFonts w:ascii="Times New Roman" w:hAnsi="Times New Roman"/>
          <w:sz w:val="22"/>
          <w:szCs w:val="22"/>
        </w:rPr>
        <w:t>-</w:t>
      </w:r>
      <w:r w:rsidR="0046091B">
        <w:rPr>
          <w:rFonts w:ascii="Times New Roman" w:hAnsi="Times New Roman"/>
          <w:sz w:val="22"/>
          <w:szCs w:val="22"/>
        </w:rPr>
        <w:t>12</w:t>
      </w:r>
      <w:r w:rsidR="006F29AE">
        <w:rPr>
          <w:rFonts w:ascii="Times New Roman" w:hAnsi="Times New Roman"/>
          <w:sz w:val="22"/>
          <w:szCs w:val="22"/>
        </w:rPr>
        <w:t>-</w:t>
      </w:r>
      <w:r w:rsidR="00A059DE" w:rsidRPr="004B4444">
        <w:rPr>
          <w:rFonts w:ascii="Times New Roman" w:hAnsi="Times New Roman"/>
          <w:sz w:val="22"/>
          <w:szCs w:val="22"/>
        </w:rPr>
        <w:t>2020</w:t>
      </w:r>
    </w:p>
    <w:p w14:paraId="5A72F68F" w14:textId="77777777" w:rsidR="00A059DE" w:rsidRPr="004B4444" w:rsidRDefault="00A059DE" w:rsidP="00A059DE">
      <w:pPr>
        <w:tabs>
          <w:tab w:val="left" w:pos="810"/>
        </w:tabs>
        <w:rPr>
          <w:sz w:val="22"/>
          <w:szCs w:val="22"/>
        </w:rPr>
      </w:pPr>
      <w:r w:rsidRPr="004B4444">
        <w:rPr>
          <w:sz w:val="22"/>
          <w:szCs w:val="22"/>
        </w:rPr>
        <w:t xml:space="preserve">Dy. General Manager, </w:t>
      </w:r>
      <w:r w:rsidRPr="004B4444">
        <w:rPr>
          <w:sz w:val="22"/>
          <w:szCs w:val="22"/>
        </w:rPr>
        <w:br/>
        <w:t>State Bank of India</w:t>
      </w:r>
    </w:p>
    <w:p w14:paraId="0769A771" w14:textId="77777777" w:rsidR="00A059DE" w:rsidRPr="004B4444" w:rsidRDefault="00A059DE" w:rsidP="00A059DE">
      <w:pPr>
        <w:tabs>
          <w:tab w:val="left" w:pos="810"/>
        </w:tabs>
        <w:rPr>
          <w:sz w:val="22"/>
          <w:szCs w:val="22"/>
        </w:rPr>
      </w:pPr>
      <w:r w:rsidRPr="004B4444">
        <w:rPr>
          <w:sz w:val="22"/>
          <w:szCs w:val="22"/>
        </w:rPr>
        <w:t>Commercial branch,</w:t>
      </w:r>
    </w:p>
    <w:p w14:paraId="7B494535" w14:textId="77777777" w:rsidR="00A059DE" w:rsidRPr="004B4444" w:rsidRDefault="00A059DE" w:rsidP="00A059DE">
      <w:pPr>
        <w:tabs>
          <w:tab w:val="left" w:pos="810"/>
        </w:tabs>
        <w:rPr>
          <w:sz w:val="22"/>
          <w:szCs w:val="22"/>
        </w:rPr>
      </w:pPr>
      <w:proofErr w:type="spellStart"/>
      <w:r w:rsidRPr="004B4444">
        <w:rPr>
          <w:sz w:val="22"/>
          <w:szCs w:val="22"/>
        </w:rPr>
        <w:t>Koti</w:t>
      </w:r>
      <w:proofErr w:type="spellEnd"/>
      <w:r w:rsidRPr="004B4444">
        <w:rPr>
          <w:sz w:val="22"/>
          <w:szCs w:val="22"/>
        </w:rPr>
        <w:t xml:space="preserve">, Hyderabad.          </w:t>
      </w:r>
    </w:p>
    <w:p w14:paraId="44F0F412" w14:textId="77777777" w:rsidR="00A059DE" w:rsidRDefault="00A059DE" w:rsidP="00A059DE">
      <w:pPr>
        <w:tabs>
          <w:tab w:val="left" w:pos="810"/>
        </w:tabs>
        <w:rPr>
          <w:sz w:val="22"/>
          <w:szCs w:val="22"/>
        </w:rPr>
      </w:pPr>
      <w:r w:rsidRPr="004B4444">
        <w:rPr>
          <w:sz w:val="22"/>
          <w:szCs w:val="22"/>
        </w:rPr>
        <w:t>Dear Sir,</w:t>
      </w:r>
    </w:p>
    <w:p w14:paraId="6AD02D14" w14:textId="77777777" w:rsidR="003F0796" w:rsidRPr="004B4444" w:rsidRDefault="003F0796" w:rsidP="00A059DE">
      <w:pPr>
        <w:tabs>
          <w:tab w:val="left" w:pos="810"/>
        </w:tabs>
        <w:rPr>
          <w:sz w:val="22"/>
          <w:szCs w:val="22"/>
        </w:rPr>
      </w:pPr>
    </w:p>
    <w:p w14:paraId="4F5E509A" w14:textId="77777777" w:rsidR="00DA0C24" w:rsidRPr="005C0B1F" w:rsidRDefault="00A059DE" w:rsidP="00DA0C24">
      <w:r w:rsidRPr="004B4444">
        <w:rPr>
          <w:sz w:val="22"/>
          <w:szCs w:val="22"/>
        </w:rPr>
        <w:t xml:space="preserve">Sub: Request for Establishment of Foreign letter of Credit for </w:t>
      </w:r>
      <w:r w:rsidR="005C0B1F">
        <w:rPr>
          <w:sz w:val="22"/>
          <w:szCs w:val="22"/>
        </w:rPr>
        <w:t>………….</w:t>
      </w:r>
      <w:r w:rsidR="006F29AE">
        <w:rPr>
          <w:b/>
          <w:sz w:val="22"/>
          <w:szCs w:val="22"/>
        </w:rPr>
        <w:t xml:space="preserve"> </w:t>
      </w:r>
      <w:r w:rsidRPr="004B4444">
        <w:rPr>
          <w:sz w:val="22"/>
          <w:szCs w:val="22"/>
        </w:rPr>
        <w:t>with the following information with 15% margin</w:t>
      </w:r>
      <w:r w:rsidR="00DA0C24">
        <w:rPr>
          <w:sz w:val="22"/>
          <w:szCs w:val="22"/>
        </w:rPr>
        <w:t xml:space="preserve"> </w:t>
      </w:r>
      <w:r w:rsidR="00DA0C24" w:rsidRPr="005C0B1F">
        <w:rPr>
          <w:sz w:val="22"/>
          <w:szCs w:val="22"/>
        </w:rPr>
        <w:t xml:space="preserve">to </w:t>
      </w:r>
      <w:r w:rsidR="00DA0C24" w:rsidRPr="005C0B1F">
        <w:rPr>
          <w:b/>
        </w:rPr>
        <w:t>Bank Name</w:t>
      </w:r>
      <w:r w:rsidR="00DA0C24" w:rsidRPr="005C0B1F">
        <w:t xml:space="preserve">: </w:t>
      </w:r>
      <w:r w:rsidR="005C0B1F" w:rsidRPr="005C0B1F">
        <w:t>………..……….</w:t>
      </w:r>
      <w:r w:rsidR="00DA0C24" w:rsidRPr="005C0B1F">
        <w:rPr>
          <w:b/>
        </w:rPr>
        <w:t>Beneficiary Name</w:t>
      </w:r>
      <w:r w:rsidR="00DA0C24" w:rsidRPr="005C0B1F">
        <w:t xml:space="preserve">: </w:t>
      </w:r>
      <w:r w:rsidR="005C0B1F" w:rsidRPr="005C0B1F">
        <w:t>……………</w:t>
      </w:r>
    </w:p>
    <w:p w14:paraId="7046F2FE" w14:textId="77777777" w:rsidR="005C0B1F" w:rsidRPr="005C0B1F" w:rsidRDefault="00DA0C24" w:rsidP="00DA0C24">
      <w:r w:rsidRPr="005C0B1F">
        <w:rPr>
          <w:b/>
        </w:rPr>
        <w:t>Bank Account NO.:</w:t>
      </w:r>
      <w:r w:rsidRPr="005C0B1F">
        <w:t xml:space="preserve"> </w:t>
      </w:r>
    </w:p>
    <w:p w14:paraId="6CE4EC50" w14:textId="77777777" w:rsidR="00DA0C24" w:rsidRPr="005C0B1F" w:rsidRDefault="00DA0C24" w:rsidP="00DA0C24">
      <w:r w:rsidRPr="005C0B1F">
        <w:rPr>
          <w:b/>
        </w:rPr>
        <w:t>Bank Swift Code</w:t>
      </w:r>
      <w:r w:rsidRPr="005C0B1F">
        <w:t xml:space="preserve">: </w:t>
      </w:r>
    </w:p>
    <w:p w14:paraId="254AA496" w14:textId="77777777" w:rsidR="00A059DE" w:rsidRPr="005C0B1F" w:rsidRDefault="00DA0C24" w:rsidP="00DA0C24">
      <w:pPr>
        <w:tabs>
          <w:tab w:val="left" w:pos="810"/>
        </w:tabs>
        <w:rPr>
          <w:sz w:val="22"/>
          <w:szCs w:val="22"/>
        </w:rPr>
      </w:pPr>
      <w:r w:rsidRPr="005C0B1F">
        <w:rPr>
          <w:b/>
        </w:rPr>
        <w:t>Bank Address</w:t>
      </w:r>
      <w:r w:rsidR="005C0B1F" w:rsidRPr="005C0B1F">
        <w:t xml:space="preserve">: </w:t>
      </w:r>
    </w:p>
    <w:tbl>
      <w:tblPr>
        <w:tblW w:w="99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36"/>
        <w:gridCol w:w="3394"/>
        <w:gridCol w:w="5219"/>
      </w:tblGrid>
      <w:tr w:rsidR="00A059DE" w:rsidRPr="004B4444" w14:paraId="2B4409A6" w14:textId="77777777" w:rsidTr="00AB0988">
        <w:trPr>
          <w:trHeight w:val="343"/>
        </w:trPr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98DB25" w14:textId="77777777" w:rsidR="00A059DE" w:rsidRPr="005C0B1F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5C0B1F">
              <w:rPr>
                <w:sz w:val="22"/>
                <w:szCs w:val="22"/>
              </w:rPr>
              <w:t>FIELD</w:t>
            </w:r>
          </w:p>
        </w:tc>
        <w:tc>
          <w:tcPr>
            <w:tcW w:w="3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1BED4F" w14:textId="77777777" w:rsidR="00A059DE" w:rsidRPr="005C0B1F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5C0B1F">
              <w:rPr>
                <w:sz w:val="22"/>
                <w:szCs w:val="22"/>
              </w:rPr>
              <w:t>NARRATION</w:t>
            </w:r>
          </w:p>
        </w:tc>
        <w:tc>
          <w:tcPr>
            <w:tcW w:w="5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6BEBDB" w14:textId="77777777" w:rsidR="00A059DE" w:rsidRPr="005C0B1F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5C0B1F">
              <w:rPr>
                <w:sz w:val="22"/>
                <w:szCs w:val="22"/>
              </w:rPr>
              <w:t>DETAILS</w:t>
            </w:r>
          </w:p>
        </w:tc>
      </w:tr>
      <w:tr w:rsidR="00A059DE" w:rsidRPr="004B4444" w14:paraId="7FAC24C0" w14:textId="77777777" w:rsidTr="00AB0988">
        <w:trPr>
          <w:trHeight w:val="897"/>
        </w:trPr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32FE04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50</w:t>
            </w:r>
          </w:p>
        </w:tc>
        <w:tc>
          <w:tcPr>
            <w:tcW w:w="3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47E20D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APPLICATION NAME &amp;</w:t>
            </w:r>
          </w:p>
          <w:p w14:paraId="0FB7FDA5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ADDRESS</w:t>
            </w:r>
          </w:p>
          <w:p w14:paraId="208A4C3B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CC/CA NO.</w:t>
            </w:r>
          </w:p>
        </w:tc>
        <w:tc>
          <w:tcPr>
            <w:tcW w:w="5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9B2A21" w14:textId="77777777" w:rsidR="00A059DE" w:rsidRPr="00F80A70" w:rsidRDefault="00A059DE" w:rsidP="009219FC">
            <w:pPr>
              <w:tabs>
                <w:tab w:val="left" w:pos="810"/>
              </w:tabs>
              <w:rPr>
                <w:sz w:val="22"/>
                <w:szCs w:val="22"/>
                <w:highlight w:val="yellow"/>
              </w:rPr>
            </w:pPr>
          </w:p>
        </w:tc>
      </w:tr>
      <w:tr w:rsidR="00A059DE" w:rsidRPr="004B4444" w14:paraId="77B00DC7" w14:textId="77777777" w:rsidTr="005C0B1F">
        <w:trPr>
          <w:trHeight w:val="221"/>
        </w:trPr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0AE831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31c</w:t>
            </w:r>
          </w:p>
        </w:tc>
        <w:tc>
          <w:tcPr>
            <w:tcW w:w="3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7A5ED0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DATE OF ISSUE</w:t>
            </w:r>
          </w:p>
        </w:tc>
        <w:tc>
          <w:tcPr>
            <w:tcW w:w="5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4488C" w14:textId="77777777" w:rsidR="00A059DE" w:rsidRPr="00E803FA" w:rsidRDefault="00A059DE" w:rsidP="006F7B48">
            <w:pPr>
              <w:tabs>
                <w:tab w:val="left" w:pos="810"/>
              </w:tabs>
              <w:rPr>
                <w:b/>
                <w:sz w:val="22"/>
                <w:szCs w:val="22"/>
                <w:highlight w:val="yellow"/>
              </w:rPr>
            </w:pPr>
          </w:p>
        </w:tc>
      </w:tr>
      <w:tr w:rsidR="00A059DE" w:rsidRPr="004B4444" w14:paraId="228CD8B4" w14:textId="77777777" w:rsidTr="005C0B1F">
        <w:trPr>
          <w:trHeight w:val="441"/>
        </w:trPr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0D934A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31D</w:t>
            </w:r>
          </w:p>
        </w:tc>
        <w:tc>
          <w:tcPr>
            <w:tcW w:w="3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D84B6E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EXPIRY DATE   :</w:t>
            </w:r>
          </w:p>
          <w:p w14:paraId="33D2BB17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PLACE OF EXPIRY</w:t>
            </w:r>
          </w:p>
        </w:tc>
        <w:tc>
          <w:tcPr>
            <w:tcW w:w="5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02C36" w14:textId="77777777" w:rsidR="00A059DE" w:rsidRPr="00E803FA" w:rsidRDefault="00A059DE" w:rsidP="00FB064B">
            <w:pPr>
              <w:tabs>
                <w:tab w:val="left" w:pos="810"/>
              </w:tabs>
              <w:rPr>
                <w:b/>
                <w:sz w:val="22"/>
                <w:szCs w:val="22"/>
                <w:highlight w:val="yellow"/>
              </w:rPr>
            </w:pPr>
          </w:p>
        </w:tc>
      </w:tr>
      <w:tr w:rsidR="00A059DE" w:rsidRPr="004B4444" w14:paraId="1C15513D" w14:textId="77777777" w:rsidTr="005C0B1F">
        <w:trPr>
          <w:trHeight w:val="441"/>
        </w:trPr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623701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44C</w:t>
            </w:r>
          </w:p>
        </w:tc>
        <w:tc>
          <w:tcPr>
            <w:tcW w:w="3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E4CB07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 xml:space="preserve">LATEST (LAST)SHIPMENT </w:t>
            </w:r>
          </w:p>
          <w:p w14:paraId="3E4D7EB8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DATE:</w:t>
            </w:r>
          </w:p>
        </w:tc>
        <w:tc>
          <w:tcPr>
            <w:tcW w:w="5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33502" w14:textId="77777777" w:rsidR="00A059DE" w:rsidRPr="00E803FA" w:rsidRDefault="00A059DE" w:rsidP="0033096D">
            <w:pPr>
              <w:tabs>
                <w:tab w:val="left" w:pos="810"/>
              </w:tabs>
              <w:rPr>
                <w:b/>
                <w:sz w:val="22"/>
                <w:szCs w:val="22"/>
                <w:highlight w:val="yellow"/>
              </w:rPr>
            </w:pPr>
          </w:p>
        </w:tc>
      </w:tr>
      <w:tr w:rsidR="00A059DE" w:rsidRPr="004B4444" w14:paraId="45E15F10" w14:textId="77777777" w:rsidTr="005C0B1F">
        <w:trPr>
          <w:trHeight w:val="490"/>
        </w:trPr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DA5DE2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59</w:t>
            </w:r>
          </w:p>
        </w:tc>
        <w:tc>
          <w:tcPr>
            <w:tcW w:w="3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50A74D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NAME OF THE BENEFICIARY</w:t>
            </w:r>
          </w:p>
        </w:tc>
        <w:tc>
          <w:tcPr>
            <w:tcW w:w="5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F2D15" w14:textId="77777777" w:rsidR="00A059DE" w:rsidRPr="00E803FA" w:rsidRDefault="00A059DE" w:rsidP="00FB064B">
            <w:pPr>
              <w:tabs>
                <w:tab w:val="left" w:pos="810"/>
              </w:tabs>
              <w:rPr>
                <w:b/>
                <w:sz w:val="22"/>
                <w:szCs w:val="22"/>
                <w:highlight w:val="yellow"/>
              </w:rPr>
            </w:pPr>
          </w:p>
        </w:tc>
      </w:tr>
      <w:tr w:rsidR="00A059DE" w:rsidRPr="004B4444" w14:paraId="6BD7A703" w14:textId="77777777" w:rsidTr="005C0B1F">
        <w:trPr>
          <w:trHeight w:val="422"/>
        </w:trPr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08B9F5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32B</w:t>
            </w:r>
          </w:p>
        </w:tc>
        <w:tc>
          <w:tcPr>
            <w:tcW w:w="3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2E157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CURRENCY CODE:</w:t>
            </w:r>
          </w:p>
          <w:p w14:paraId="5C1BB1D4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AMOUNT</w:t>
            </w:r>
          </w:p>
        </w:tc>
        <w:tc>
          <w:tcPr>
            <w:tcW w:w="5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81E915" w14:textId="77777777" w:rsidR="00A059DE" w:rsidRPr="00E803FA" w:rsidRDefault="00A059DE" w:rsidP="00FB064B">
            <w:pPr>
              <w:tabs>
                <w:tab w:val="left" w:pos="810"/>
              </w:tabs>
              <w:rPr>
                <w:b/>
                <w:sz w:val="22"/>
                <w:szCs w:val="22"/>
                <w:highlight w:val="yellow"/>
              </w:rPr>
            </w:pPr>
          </w:p>
        </w:tc>
      </w:tr>
      <w:tr w:rsidR="00A059DE" w:rsidRPr="004B4444" w14:paraId="5AEA7736" w14:textId="77777777" w:rsidTr="005C0B1F">
        <w:trPr>
          <w:trHeight w:val="332"/>
        </w:trPr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2F1CDE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 xml:space="preserve"> 39A</w:t>
            </w:r>
          </w:p>
        </w:tc>
        <w:tc>
          <w:tcPr>
            <w:tcW w:w="3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73575F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TOLERANCE</w:t>
            </w:r>
          </w:p>
        </w:tc>
        <w:tc>
          <w:tcPr>
            <w:tcW w:w="5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BD8D7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</w:p>
        </w:tc>
      </w:tr>
      <w:tr w:rsidR="00A059DE" w:rsidRPr="004B4444" w14:paraId="7091CA77" w14:textId="77777777" w:rsidTr="005C0B1F">
        <w:trPr>
          <w:trHeight w:val="917"/>
        </w:trPr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EC3AEA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41D</w:t>
            </w:r>
          </w:p>
        </w:tc>
        <w:tc>
          <w:tcPr>
            <w:tcW w:w="3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9D1D37" w14:textId="77777777" w:rsidR="00A059DE" w:rsidRPr="002838E6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2838E6">
              <w:rPr>
                <w:sz w:val="22"/>
                <w:szCs w:val="22"/>
              </w:rPr>
              <w:t>CREDIT AVAILABLE WITH</w:t>
            </w:r>
          </w:p>
          <w:p w14:paraId="2A76AAB6" w14:textId="77777777" w:rsidR="00A059DE" w:rsidRPr="002838E6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2838E6">
              <w:rPr>
                <w:sz w:val="22"/>
                <w:szCs w:val="22"/>
              </w:rPr>
              <w:t>(BANK)</w:t>
            </w:r>
          </w:p>
          <w:p w14:paraId="257FD8E4" w14:textId="77777777" w:rsidR="00A059DE" w:rsidRPr="002838E6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2838E6">
              <w:rPr>
                <w:sz w:val="22"/>
                <w:szCs w:val="22"/>
              </w:rPr>
              <w:t>(TO BENEFICIARY)</w:t>
            </w:r>
          </w:p>
        </w:tc>
        <w:tc>
          <w:tcPr>
            <w:tcW w:w="5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07553" w14:textId="77777777" w:rsidR="00A059DE" w:rsidRPr="00E803FA" w:rsidRDefault="00A059DE" w:rsidP="00C60483">
            <w:pPr>
              <w:rPr>
                <w:highlight w:val="yellow"/>
              </w:rPr>
            </w:pPr>
          </w:p>
        </w:tc>
      </w:tr>
      <w:tr w:rsidR="00A059DE" w:rsidRPr="004B4444" w14:paraId="1EA7C060" w14:textId="77777777" w:rsidTr="005C0B1F">
        <w:trPr>
          <w:trHeight w:val="325"/>
        </w:trPr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1124DA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42C</w:t>
            </w:r>
          </w:p>
        </w:tc>
        <w:tc>
          <w:tcPr>
            <w:tcW w:w="3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BF8F25" w14:textId="77777777" w:rsidR="00A059DE" w:rsidRPr="002838E6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2838E6">
              <w:rPr>
                <w:sz w:val="22"/>
                <w:szCs w:val="22"/>
              </w:rPr>
              <w:t>DRAFT AT</w:t>
            </w:r>
          </w:p>
        </w:tc>
        <w:tc>
          <w:tcPr>
            <w:tcW w:w="5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35104" w14:textId="77777777" w:rsidR="00A059DE" w:rsidRPr="00E803FA" w:rsidRDefault="00A059DE" w:rsidP="00BD474A">
            <w:pPr>
              <w:tabs>
                <w:tab w:val="left" w:pos="810"/>
              </w:tabs>
              <w:rPr>
                <w:highlight w:val="yellow"/>
              </w:rPr>
            </w:pPr>
          </w:p>
        </w:tc>
      </w:tr>
      <w:tr w:rsidR="00A059DE" w:rsidRPr="004B4444" w14:paraId="61DA35BC" w14:textId="77777777" w:rsidTr="005C0B1F">
        <w:trPr>
          <w:trHeight w:val="221"/>
        </w:trPr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8BE603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43P</w:t>
            </w:r>
          </w:p>
        </w:tc>
        <w:tc>
          <w:tcPr>
            <w:tcW w:w="3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03D157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PARTIAL SHIPMENTS</w:t>
            </w:r>
          </w:p>
        </w:tc>
        <w:tc>
          <w:tcPr>
            <w:tcW w:w="5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2BEAF" w14:textId="77777777" w:rsidR="00A059DE" w:rsidRPr="00E803FA" w:rsidRDefault="00A059DE" w:rsidP="00FB064B">
            <w:pPr>
              <w:tabs>
                <w:tab w:val="left" w:pos="810"/>
              </w:tabs>
              <w:rPr>
                <w:highlight w:val="yellow"/>
              </w:rPr>
            </w:pPr>
          </w:p>
        </w:tc>
      </w:tr>
      <w:tr w:rsidR="00A059DE" w:rsidRPr="004B4444" w14:paraId="62A705EB" w14:textId="77777777" w:rsidTr="005C0B1F">
        <w:trPr>
          <w:trHeight w:val="221"/>
        </w:trPr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4C585F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43T</w:t>
            </w:r>
          </w:p>
        </w:tc>
        <w:tc>
          <w:tcPr>
            <w:tcW w:w="3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E6FDA5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TRANSHIPMENTS</w:t>
            </w:r>
          </w:p>
        </w:tc>
        <w:tc>
          <w:tcPr>
            <w:tcW w:w="5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D6135" w14:textId="77777777" w:rsidR="00A059DE" w:rsidRPr="00E803FA" w:rsidRDefault="00A059DE" w:rsidP="00FB064B">
            <w:pPr>
              <w:tabs>
                <w:tab w:val="left" w:pos="810"/>
              </w:tabs>
              <w:rPr>
                <w:highlight w:val="yellow"/>
              </w:rPr>
            </w:pPr>
          </w:p>
        </w:tc>
      </w:tr>
      <w:tr w:rsidR="00A059DE" w:rsidRPr="004B4444" w14:paraId="605F8879" w14:textId="77777777" w:rsidTr="005C0B1F">
        <w:trPr>
          <w:trHeight w:val="1118"/>
        </w:trPr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9AF624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44</w:t>
            </w:r>
          </w:p>
        </w:tc>
        <w:tc>
          <w:tcPr>
            <w:tcW w:w="3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E1A0E4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MODE OF SHIPMENT</w:t>
            </w:r>
          </w:p>
          <w:p w14:paraId="2DE60E31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44A&amp;44E</w:t>
            </w:r>
          </w:p>
          <w:p w14:paraId="6DBB2C97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44F</w:t>
            </w:r>
          </w:p>
          <w:p w14:paraId="40AA7EF0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44B</w:t>
            </w:r>
          </w:p>
        </w:tc>
        <w:tc>
          <w:tcPr>
            <w:tcW w:w="5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48E2F" w14:textId="77777777" w:rsidR="00A059DE" w:rsidRPr="00E803FA" w:rsidRDefault="00A059DE" w:rsidP="00FB064B">
            <w:pPr>
              <w:tabs>
                <w:tab w:val="left" w:pos="810"/>
              </w:tabs>
              <w:rPr>
                <w:b/>
                <w:highlight w:val="yellow"/>
              </w:rPr>
            </w:pPr>
          </w:p>
        </w:tc>
      </w:tr>
      <w:tr w:rsidR="00A059DE" w:rsidRPr="004B4444" w14:paraId="2AB41387" w14:textId="77777777" w:rsidTr="005C0B1F">
        <w:trPr>
          <w:trHeight w:val="676"/>
        </w:trPr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037D45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45a</w:t>
            </w:r>
          </w:p>
        </w:tc>
        <w:tc>
          <w:tcPr>
            <w:tcW w:w="3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E9AED0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DESCRIPTION OF GOODS</w:t>
            </w:r>
          </w:p>
        </w:tc>
        <w:tc>
          <w:tcPr>
            <w:tcW w:w="5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426DE" w14:textId="77777777" w:rsidR="00A059DE" w:rsidRPr="00E803FA" w:rsidRDefault="00A059DE" w:rsidP="00DE4C54">
            <w:pPr>
              <w:tabs>
                <w:tab w:val="left" w:pos="810"/>
              </w:tabs>
              <w:rPr>
                <w:highlight w:val="yellow"/>
              </w:rPr>
            </w:pPr>
          </w:p>
        </w:tc>
      </w:tr>
      <w:tr w:rsidR="00A059DE" w:rsidRPr="004B4444" w14:paraId="64D4FAFF" w14:textId="77777777" w:rsidTr="005C0B1F">
        <w:trPr>
          <w:trHeight w:val="221"/>
        </w:trPr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DE5B4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</w:p>
        </w:tc>
        <w:tc>
          <w:tcPr>
            <w:tcW w:w="3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42050F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INCOTERMS:</w:t>
            </w:r>
          </w:p>
        </w:tc>
        <w:tc>
          <w:tcPr>
            <w:tcW w:w="5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8BBAF" w14:textId="77777777" w:rsidR="00A059DE" w:rsidRPr="00E803FA" w:rsidRDefault="00A059DE" w:rsidP="00DE4C54">
            <w:pPr>
              <w:tabs>
                <w:tab w:val="left" w:pos="810"/>
              </w:tabs>
              <w:rPr>
                <w:b/>
                <w:highlight w:val="yellow"/>
              </w:rPr>
            </w:pPr>
          </w:p>
        </w:tc>
      </w:tr>
      <w:tr w:rsidR="00A059DE" w:rsidRPr="004B4444" w14:paraId="7CC4D1F4" w14:textId="77777777" w:rsidTr="005C0B1F">
        <w:trPr>
          <w:trHeight w:val="377"/>
        </w:trPr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DF1FC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</w:p>
        </w:tc>
        <w:tc>
          <w:tcPr>
            <w:tcW w:w="3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29393A" w14:textId="77777777" w:rsidR="00A059DE" w:rsidRPr="004B4444" w:rsidRDefault="00A059DE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CONTRACTDETAILS:(supporting PO/PI/CI details)</w:t>
            </w:r>
          </w:p>
        </w:tc>
        <w:tc>
          <w:tcPr>
            <w:tcW w:w="5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51008" w14:textId="77777777" w:rsidR="002838E6" w:rsidRPr="00E803FA" w:rsidRDefault="002838E6" w:rsidP="00FB064B">
            <w:pPr>
              <w:tabs>
                <w:tab w:val="left" w:pos="810"/>
              </w:tabs>
              <w:rPr>
                <w:highlight w:val="yellow"/>
              </w:rPr>
            </w:pPr>
          </w:p>
        </w:tc>
      </w:tr>
      <w:tr w:rsidR="000A7A55" w:rsidRPr="004B4444" w14:paraId="7C1C3E8A" w14:textId="77777777" w:rsidTr="005C0B1F">
        <w:trPr>
          <w:trHeight w:val="377"/>
        </w:trPr>
        <w:tc>
          <w:tcPr>
            <w:tcW w:w="1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77B2F" w14:textId="77777777" w:rsidR="000A7A55" w:rsidRPr="002838E6" w:rsidRDefault="000A7A55" w:rsidP="00D3696D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2838E6">
              <w:rPr>
                <w:sz w:val="22"/>
                <w:szCs w:val="22"/>
              </w:rPr>
              <w:t>71B</w:t>
            </w:r>
          </w:p>
        </w:tc>
        <w:tc>
          <w:tcPr>
            <w:tcW w:w="3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FD8DC6" w14:textId="77777777" w:rsidR="000A7A55" w:rsidRPr="002838E6" w:rsidRDefault="000A7A55" w:rsidP="00D3696D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2838E6">
              <w:rPr>
                <w:sz w:val="22"/>
                <w:szCs w:val="22"/>
              </w:rPr>
              <w:t>CHARGES DETAILS</w:t>
            </w:r>
          </w:p>
          <w:p w14:paraId="3C349449" w14:textId="77777777" w:rsidR="000A7A55" w:rsidRPr="002838E6" w:rsidRDefault="000A7A55" w:rsidP="00D3696D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2838E6">
              <w:rPr>
                <w:sz w:val="22"/>
                <w:szCs w:val="22"/>
              </w:rPr>
              <w:t>(In India-Outside India who will bear)</w:t>
            </w:r>
          </w:p>
        </w:tc>
        <w:tc>
          <w:tcPr>
            <w:tcW w:w="5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98691" w14:textId="77777777" w:rsidR="000A7A55" w:rsidRPr="00B523C1" w:rsidRDefault="000A7A55" w:rsidP="00D3696D">
            <w:pPr>
              <w:tabs>
                <w:tab w:val="left" w:pos="810"/>
              </w:tabs>
            </w:pPr>
          </w:p>
        </w:tc>
      </w:tr>
    </w:tbl>
    <w:p w14:paraId="62983A7A" w14:textId="77777777" w:rsidR="005F1EA9" w:rsidRPr="004B4444" w:rsidRDefault="005F1EA9" w:rsidP="00A059DE">
      <w:pPr>
        <w:tabs>
          <w:tab w:val="left" w:pos="810"/>
        </w:tabs>
        <w:rPr>
          <w:sz w:val="22"/>
          <w:szCs w:val="22"/>
        </w:rPr>
      </w:pPr>
    </w:p>
    <w:tbl>
      <w:tblPr>
        <w:tblW w:w="100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68"/>
        <w:gridCol w:w="3240"/>
        <w:gridCol w:w="5400"/>
      </w:tblGrid>
      <w:tr w:rsidR="00AB0988" w:rsidRPr="004B4444" w14:paraId="4436EF5F" w14:textId="77777777" w:rsidTr="00FB064B"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84E63" w14:textId="77777777" w:rsidR="00AB0988" w:rsidRPr="004B4444" w:rsidRDefault="00AB0988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lastRenderedPageBreak/>
              <w:t>48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B3ED4E" w14:textId="77777777" w:rsidR="00AB0988" w:rsidRPr="004B4444" w:rsidRDefault="00AB0988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PERIOD OF PRESENTATION OF DOCUMENTS</w:t>
            </w: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38BCC" w14:textId="77777777" w:rsidR="00AB0988" w:rsidRPr="00F80A70" w:rsidRDefault="00AB0988" w:rsidP="00FB064B">
            <w:pPr>
              <w:tabs>
                <w:tab w:val="left" w:pos="810"/>
              </w:tabs>
              <w:rPr>
                <w:sz w:val="22"/>
                <w:szCs w:val="22"/>
                <w:highlight w:val="yellow"/>
              </w:rPr>
            </w:pPr>
          </w:p>
        </w:tc>
      </w:tr>
      <w:tr w:rsidR="00AB0988" w:rsidRPr="004B4444" w14:paraId="6C795772" w14:textId="77777777" w:rsidTr="00FB064B"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9D653" w14:textId="77777777" w:rsidR="00AB0988" w:rsidRPr="004B4444" w:rsidRDefault="00AB0988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46A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FD437" w14:textId="77777777" w:rsidR="00AB0988" w:rsidRPr="004B4444" w:rsidRDefault="00AB0988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DOCUEMNTS REQUIRED</w:t>
            </w:r>
          </w:p>
          <w:p w14:paraId="5FAD264F" w14:textId="77777777" w:rsidR="00AB0988" w:rsidRPr="004B4444" w:rsidRDefault="00AB0988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4B4444">
              <w:rPr>
                <w:sz w:val="22"/>
                <w:szCs w:val="22"/>
              </w:rPr>
              <w:t>(Draft, commercial invoice, packing list, bill of lading</w:t>
            </w: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386DC" w14:textId="77777777" w:rsidR="00AB0988" w:rsidRPr="00F80A70" w:rsidRDefault="00AB0988" w:rsidP="005C0B1F">
            <w:pPr>
              <w:tabs>
                <w:tab w:val="left" w:pos="810"/>
              </w:tabs>
              <w:ind w:left="600"/>
              <w:rPr>
                <w:sz w:val="22"/>
                <w:szCs w:val="22"/>
                <w:highlight w:val="yellow"/>
              </w:rPr>
            </w:pPr>
          </w:p>
        </w:tc>
      </w:tr>
      <w:tr w:rsidR="00AB0988" w:rsidRPr="00307163" w14:paraId="364BD4DE" w14:textId="77777777" w:rsidTr="00FB064B"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1CB318" w14:textId="77777777" w:rsidR="00AB0988" w:rsidRPr="00307163" w:rsidRDefault="00AB0988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307163">
              <w:rPr>
                <w:sz w:val="22"/>
                <w:szCs w:val="22"/>
              </w:rPr>
              <w:t>47A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0F4ACE" w14:textId="77777777" w:rsidR="00AB0988" w:rsidRPr="00307163" w:rsidRDefault="00AB0988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307163">
              <w:rPr>
                <w:sz w:val="22"/>
                <w:szCs w:val="22"/>
              </w:rPr>
              <w:t>ADDITIONAL CONDITIONS:</w:t>
            </w:r>
          </w:p>
          <w:p w14:paraId="63B58552" w14:textId="77777777" w:rsidR="00AB0988" w:rsidRPr="00307163" w:rsidRDefault="00AB0988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307163">
              <w:rPr>
                <w:sz w:val="22"/>
                <w:szCs w:val="22"/>
              </w:rPr>
              <w:t>(in any)(Please note that any condition without stating the documents required compliance.  Is deemed as not stated disregarded)</w:t>
            </w: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C87561" w14:textId="77777777" w:rsidR="00DA0C24" w:rsidRPr="00C60483" w:rsidRDefault="00DA0C24" w:rsidP="00C60483">
            <w:pPr>
              <w:shd w:val="clear" w:color="auto" w:fill="FFFFFF"/>
              <w:tabs>
                <w:tab w:val="left" w:pos="810"/>
              </w:tabs>
            </w:pPr>
          </w:p>
        </w:tc>
      </w:tr>
      <w:tr w:rsidR="00AB0988" w:rsidRPr="00307163" w14:paraId="2802C71F" w14:textId="77777777" w:rsidTr="00FB064B"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321F32" w14:textId="77777777" w:rsidR="00AB0988" w:rsidRPr="00307163" w:rsidRDefault="00AB0988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307163">
              <w:rPr>
                <w:sz w:val="22"/>
                <w:szCs w:val="22"/>
              </w:rPr>
              <w:t>49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E36CC6" w14:textId="77777777" w:rsidR="00AB0988" w:rsidRPr="00307163" w:rsidRDefault="00AB0988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307163">
              <w:rPr>
                <w:sz w:val="22"/>
                <w:szCs w:val="22"/>
              </w:rPr>
              <w:t>CONFIRMATION DETALS</w:t>
            </w: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D0B6D3" w14:textId="77777777" w:rsidR="00AB0988" w:rsidRPr="00307163" w:rsidRDefault="00AB0988" w:rsidP="00FB064B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307163">
              <w:rPr>
                <w:sz w:val="22"/>
                <w:szCs w:val="22"/>
              </w:rPr>
              <w:t>WITHOUT CONFIRMATION.</w:t>
            </w:r>
          </w:p>
        </w:tc>
      </w:tr>
      <w:tr w:rsidR="00DA0C24" w:rsidRPr="00307163" w14:paraId="17E7906F" w14:textId="77777777" w:rsidTr="00FB064B"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9DBD84" w14:textId="77777777" w:rsidR="00DA0C24" w:rsidRPr="00307163" w:rsidRDefault="00DA0C24" w:rsidP="00DA0C24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307163">
              <w:rPr>
                <w:sz w:val="22"/>
                <w:szCs w:val="22"/>
              </w:rPr>
              <w:t>57A</w:t>
            </w:r>
          </w:p>
          <w:p w14:paraId="777C2ED7" w14:textId="77777777" w:rsidR="00DA0C24" w:rsidRPr="00307163" w:rsidRDefault="00DA0C24" w:rsidP="00DA0C24">
            <w:pPr>
              <w:tabs>
                <w:tab w:val="left" w:pos="810"/>
              </w:tabs>
              <w:rPr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1DEFA7" w14:textId="77777777" w:rsidR="00DA0C24" w:rsidRPr="00307163" w:rsidRDefault="00DA0C24" w:rsidP="00DA0C24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307163">
              <w:rPr>
                <w:sz w:val="22"/>
                <w:szCs w:val="22"/>
              </w:rPr>
              <w:t>ADVISING BANK</w:t>
            </w:r>
          </w:p>
          <w:p w14:paraId="017FDC1F" w14:textId="77777777" w:rsidR="00DA0C24" w:rsidRPr="00307163" w:rsidRDefault="00DA0C24" w:rsidP="00DA0C24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307163">
              <w:rPr>
                <w:sz w:val="22"/>
                <w:szCs w:val="22"/>
              </w:rPr>
              <w:t>DETAILS</w:t>
            </w:r>
          </w:p>
          <w:p w14:paraId="212C4DE2" w14:textId="77777777" w:rsidR="00DA0C24" w:rsidRPr="00307163" w:rsidRDefault="00DA0C24" w:rsidP="00DA0C24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307163">
              <w:rPr>
                <w:sz w:val="22"/>
                <w:szCs w:val="22"/>
              </w:rPr>
              <w:t>SWIFT/BIC CODE</w:t>
            </w: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B4888E" w14:textId="77777777" w:rsidR="00DA0C24" w:rsidRPr="00F80A70" w:rsidRDefault="00DA0C24" w:rsidP="00DA0C24">
            <w:pPr>
              <w:tabs>
                <w:tab w:val="left" w:pos="810"/>
              </w:tabs>
              <w:rPr>
                <w:sz w:val="22"/>
                <w:szCs w:val="22"/>
                <w:highlight w:val="yellow"/>
              </w:rPr>
            </w:pPr>
          </w:p>
        </w:tc>
      </w:tr>
      <w:tr w:rsidR="00DA0C24" w:rsidRPr="00307163" w14:paraId="1162165B" w14:textId="77777777" w:rsidTr="005C0B1F">
        <w:tc>
          <w:tcPr>
            <w:tcW w:w="1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9CB037" w14:textId="77777777" w:rsidR="00DA0C24" w:rsidRPr="00307163" w:rsidRDefault="00DA0C24" w:rsidP="00DA0C24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307163">
              <w:rPr>
                <w:sz w:val="22"/>
                <w:szCs w:val="22"/>
              </w:rPr>
              <w:t>78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21092A" w14:textId="77777777" w:rsidR="00DA0C24" w:rsidRPr="00307163" w:rsidRDefault="00DA0C24" w:rsidP="00DA0C24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307163">
              <w:rPr>
                <w:sz w:val="22"/>
                <w:szCs w:val="22"/>
              </w:rPr>
              <w:t>INSTRUCTIONS TO THE PAYING ACCEPTING BANK</w:t>
            </w:r>
          </w:p>
          <w:p w14:paraId="3D6992A2" w14:textId="77777777" w:rsidR="00DA0C24" w:rsidRPr="00307163" w:rsidRDefault="00DA0C24" w:rsidP="00DA0C24">
            <w:pPr>
              <w:tabs>
                <w:tab w:val="left" w:pos="810"/>
              </w:tabs>
              <w:rPr>
                <w:sz w:val="22"/>
                <w:szCs w:val="22"/>
              </w:rPr>
            </w:pPr>
            <w:r w:rsidRPr="00307163">
              <w:rPr>
                <w:sz w:val="22"/>
                <w:szCs w:val="22"/>
              </w:rPr>
              <w:t>NARRATIVE</w:t>
            </w:r>
          </w:p>
        </w:tc>
        <w:tc>
          <w:tcPr>
            <w:tcW w:w="5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B2CCB" w14:textId="77777777" w:rsidR="00DA0C24" w:rsidRPr="00F80A70" w:rsidRDefault="00DA0C24" w:rsidP="00DA0C24">
            <w:pPr>
              <w:tabs>
                <w:tab w:val="left" w:pos="810"/>
              </w:tabs>
              <w:rPr>
                <w:highlight w:val="yellow"/>
              </w:rPr>
            </w:pPr>
          </w:p>
        </w:tc>
      </w:tr>
    </w:tbl>
    <w:p w14:paraId="7B0053C8" w14:textId="77777777" w:rsidR="00A059DE" w:rsidRPr="00307163" w:rsidRDefault="00A059DE" w:rsidP="00A059DE">
      <w:pPr>
        <w:tabs>
          <w:tab w:val="left" w:pos="810"/>
        </w:tabs>
        <w:rPr>
          <w:sz w:val="22"/>
          <w:szCs w:val="22"/>
        </w:rPr>
      </w:pPr>
      <w:r w:rsidRPr="00307163">
        <w:rPr>
          <w:sz w:val="22"/>
          <w:szCs w:val="22"/>
        </w:rPr>
        <w:t>Encl:</w:t>
      </w:r>
    </w:p>
    <w:p w14:paraId="569B1EBC" w14:textId="77777777" w:rsidR="00A059DE" w:rsidRPr="00307163" w:rsidRDefault="00A059DE" w:rsidP="00A059DE">
      <w:pPr>
        <w:numPr>
          <w:ilvl w:val="0"/>
          <w:numId w:val="2"/>
        </w:numPr>
        <w:tabs>
          <w:tab w:val="left" w:pos="810"/>
        </w:tabs>
        <w:rPr>
          <w:sz w:val="22"/>
          <w:szCs w:val="22"/>
        </w:rPr>
      </w:pPr>
      <w:r w:rsidRPr="00307163">
        <w:rPr>
          <w:sz w:val="22"/>
          <w:szCs w:val="22"/>
        </w:rPr>
        <w:t>Invoice copy/Purchase order copy/sales contract copy: PI enclosed</w:t>
      </w:r>
    </w:p>
    <w:p w14:paraId="17F6EE89" w14:textId="77777777" w:rsidR="00A059DE" w:rsidRPr="00307163" w:rsidRDefault="00A059DE" w:rsidP="00A059DE">
      <w:pPr>
        <w:numPr>
          <w:ilvl w:val="0"/>
          <w:numId w:val="2"/>
        </w:numPr>
        <w:tabs>
          <w:tab w:val="left" w:pos="810"/>
        </w:tabs>
        <w:rPr>
          <w:sz w:val="22"/>
          <w:szCs w:val="22"/>
        </w:rPr>
      </w:pPr>
      <w:r w:rsidRPr="00307163">
        <w:rPr>
          <w:sz w:val="22"/>
          <w:szCs w:val="22"/>
        </w:rPr>
        <w:t>FEMA Declaration: enclosed</w:t>
      </w:r>
    </w:p>
    <w:p w14:paraId="7729C83F" w14:textId="77777777" w:rsidR="00A059DE" w:rsidRPr="00307163" w:rsidRDefault="00A059DE" w:rsidP="00A059DE">
      <w:pPr>
        <w:numPr>
          <w:ilvl w:val="0"/>
          <w:numId w:val="2"/>
        </w:numPr>
        <w:tabs>
          <w:tab w:val="left" w:pos="810"/>
        </w:tabs>
        <w:rPr>
          <w:sz w:val="22"/>
          <w:szCs w:val="22"/>
        </w:rPr>
      </w:pPr>
      <w:r w:rsidRPr="00307163">
        <w:rPr>
          <w:sz w:val="22"/>
          <w:szCs w:val="22"/>
        </w:rPr>
        <w:t>Application cum Guarantee form for opening of letter of credit (on Rs. 200.00 stamp paper):enclosed</w:t>
      </w:r>
    </w:p>
    <w:p w14:paraId="18F407DC" w14:textId="77777777" w:rsidR="00A059DE" w:rsidRPr="00307163" w:rsidRDefault="00A059DE" w:rsidP="00A059DE">
      <w:pPr>
        <w:numPr>
          <w:ilvl w:val="0"/>
          <w:numId w:val="2"/>
        </w:numPr>
        <w:tabs>
          <w:tab w:val="left" w:pos="810"/>
        </w:tabs>
        <w:rPr>
          <w:sz w:val="22"/>
          <w:szCs w:val="22"/>
        </w:rPr>
      </w:pPr>
      <w:r w:rsidRPr="00307163">
        <w:rPr>
          <w:sz w:val="22"/>
          <w:szCs w:val="22"/>
        </w:rPr>
        <w:t>Copy of IE Code: enclosed</w:t>
      </w:r>
    </w:p>
    <w:p w14:paraId="64DE36D8" w14:textId="77777777" w:rsidR="00A059DE" w:rsidRPr="00307163" w:rsidRDefault="00A059DE" w:rsidP="00A059DE">
      <w:pPr>
        <w:numPr>
          <w:ilvl w:val="0"/>
          <w:numId w:val="3"/>
        </w:numPr>
        <w:tabs>
          <w:tab w:val="left" w:pos="810"/>
        </w:tabs>
        <w:rPr>
          <w:sz w:val="22"/>
          <w:szCs w:val="22"/>
        </w:rPr>
      </w:pPr>
      <w:r w:rsidRPr="00307163">
        <w:rPr>
          <w:sz w:val="22"/>
          <w:szCs w:val="22"/>
        </w:rPr>
        <w:t xml:space="preserve"> In case of any clarification, please contact our company’s executive</w:t>
      </w:r>
    </w:p>
    <w:p w14:paraId="3BEAF7F3" w14:textId="77777777" w:rsidR="00A059DE" w:rsidRPr="004B4444" w:rsidRDefault="00A059DE" w:rsidP="00A059DE">
      <w:pPr>
        <w:tabs>
          <w:tab w:val="left" w:pos="810"/>
        </w:tabs>
        <w:ind w:left="720"/>
        <w:rPr>
          <w:sz w:val="22"/>
          <w:szCs w:val="22"/>
        </w:rPr>
      </w:pPr>
      <w:r w:rsidRPr="00307163">
        <w:rPr>
          <w:sz w:val="22"/>
          <w:szCs w:val="22"/>
        </w:rPr>
        <w:t xml:space="preserve">Sri </w:t>
      </w:r>
      <w:r w:rsidR="00461B4A">
        <w:rPr>
          <w:sz w:val="22"/>
          <w:szCs w:val="22"/>
        </w:rPr>
        <w:t>…………………</w:t>
      </w:r>
      <w:r w:rsidRPr="00307163">
        <w:rPr>
          <w:sz w:val="22"/>
          <w:szCs w:val="22"/>
        </w:rPr>
        <w:t xml:space="preserve">Cell </w:t>
      </w:r>
      <w:r w:rsidR="00461B4A">
        <w:rPr>
          <w:sz w:val="22"/>
          <w:szCs w:val="22"/>
        </w:rPr>
        <w:t>No.</w:t>
      </w:r>
    </w:p>
    <w:p w14:paraId="40370C4E" w14:textId="77777777" w:rsidR="00A059DE" w:rsidRDefault="00A059DE" w:rsidP="00A059DE">
      <w:pPr>
        <w:numPr>
          <w:ilvl w:val="0"/>
          <w:numId w:val="3"/>
        </w:numPr>
        <w:tabs>
          <w:tab w:val="left" w:pos="810"/>
        </w:tabs>
        <w:rPr>
          <w:sz w:val="22"/>
          <w:szCs w:val="22"/>
        </w:rPr>
      </w:pPr>
      <w:r w:rsidRPr="004B4444">
        <w:rPr>
          <w:sz w:val="22"/>
          <w:szCs w:val="22"/>
        </w:rPr>
        <w:t>Please transmit the acknowledged SWIFT message to</w:t>
      </w:r>
      <w:r w:rsidRPr="004B4444">
        <w:rPr>
          <w:sz w:val="22"/>
          <w:szCs w:val="22"/>
        </w:rPr>
        <w:sym w:font="Wingdings" w:char="004C"/>
      </w:r>
      <w:r w:rsidRPr="004B4444">
        <w:rPr>
          <w:sz w:val="22"/>
          <w:szCs w:val="22"/>
        </w:rPr>
        <w:t>Email id)</w:t>
      </w:r>
    </w:p>
    <w:p w14:paraId="1ADFDCD0" w14:textId="77777777" w:rsidR="00461B4A" w:rsidRDefault="00461B4A" w:rsidP="00461B4A">
      <w:pPr>
        <w:tabs>
          <w:tab w:val="left" w:pos="810"/>
        </w:tabs>
        <w:rPr>
          <w:sz w:val="22"/>
          <w:szCs w:val="22"/>
        </w:rPr>
      </w:pPr>
    </w:p>
    <w:p w14:paraId="1926CE30" w14:textId="77777777" w:rsidR="00461B4A" w:rsidRPr="00461B4A" w:rsidRDefault="00461B4A" w:rsidP="00461B4A">
      <w:pPr>
        <w:tabs>
          <w:tab w:val="left" w:pos="810"/>
        </w:tabs>
        <w:rPr>
          <w:sz w:val="22"/>
          <w:szCs w:val="22"/>
        </w:rPr>
      </w:pPr>
    </w:p>
    <w:p w14:paraId="00C0CAE1" w14:textId="77777777" w:rsidR="00A059DE" w:rsidRPr="004B4444" w:rsidRDefault="00A059DE" w:rsidP="00A059DE">
      <w:pPr>
        <w:tabs>
          <w:tab w:val="left" w:pos="810"/>
        </w:tabs>
        <w:rPr>
          <w:sz w:val="22"/>
          <w:szCs w:val="22"/>
        </w:rPr>
      </w:pPr>
    </w:p>
    <w:p w14:paraId="7F33B921" w14:textId="77777777" w:rsidR="00A059DE" w:rsidRPr="004B4444" w:rsidRDefault="00A059DE" w:rsidP="00A059DE">
      <w:pPr>
        <w:tabs>
          <w:tab w:val="left" w:pos="810"/>
        </w:tabs>
        <w:rPr>
          <w:sz w:val="22"/>
          <w:szCs w:val="22"/>
        </w:rPr>
      </w:pPr>
    </w:p>
    <w:p w14:paraId="7E522B4F" w14:textId="77777777" w:rsidR="00A059DE" w:rsidRPr="004B4444" w:rsidRDefault="00A059DE" w:rsidP="00A059DE">
      <w:pPr>
        <w:tabs>
          <w:tab w:val="left" w:pos="810"/>
        </w:tabs>
        <w:rPr>
          <w:sz w:val="22"/>
          <w:szCs w:val="22"/>
        </w:rPr>
      </w:pPr>
      <w:r w:rsidRPr="004B4444">
        <w:rPr>
          <w:sz w:val="22"/>
          <w:szCs w:val="22"/>
        </w:rPr>
        <w:t>AUTHORISED SIGNATORY</w:t>
      </w:r>
    </w:p>
    <w:p w14:paraId="315478E6" w14:textId="77777777" w:rsidR="00360441" w:rsidRDefault="00A059DE" w:rsidP="000A7A55">
      <w:pPr>
        <w:tabs>
          <w:tab w:val="left" w:pos="810"/>
        </w:tabs>
        <w:rPr>
          <w:sz w:val="22"/>
          <w:szCs w:val="22"/>
        </w:rPr>
      </w:pPr>
      <w:r w:rsidRPr="004B4444">
        <w:rPr>
          <w:sz w:val="22"/>
          <w:szCs w:val="22"/>
        </w:rPr>
        <w:t>Company stamp/seal</w:t>
      </w:r>
    </w:p>
    <w:sectPr w:rsidR="00360441" w:rsidSect="004B4444">
      <w:pgSz w:w="11906" w:h="16838"/>
      <w:pgMar w:top="1980" w:right="1440" w:bottom="243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7B1BFA"/>
    <w:multiLevelType w:val="hybridMultilevel"/>
    <w:tmpl w:val="0CCC6C6E"/>
    <w:lvl w:ilvl="0" w:tplc="4B80F198">
      <w:start w:val="1"/>
      <w:numFmt w:val="lowerRoman"/>
      <w:lvlText w:val="(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816EA3"/>
    <w:multiLevelType w:val="hybridMultilevel"/>
    <w:tmpl w:val="5FFA7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78130E"/>
    <w:multiLevelType w:val="hybridMultilevel"/>
    <w:tmpl w:val="977254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DE67AB5"/>
    <w:multiLevelType w:val="hybridMultilevel"/>
    <w:tmpl w:val="5BFE9C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5B5411"/>
    <w:multiLevelType w:val="hybridMultilevel"/>
    <w:tmpl w:val="C000714C"/>
    <w:lvl w:ilvl="0" w:tplc="FAE85288">
      <w:start w:val="1"/>
      <w:numFmt w:val="decimal"/>
      <w:lvlText w:val="%1."/>
      <w:lvlJc w:val="left"/>
      <w:pPr>
        <w:ind w:left="600" w:hanging="360"/>
      </w:pPr>
      <w:rPr>
        <w:rFonts w:ascii="Arial" w:eastAsia="Times New Roman" w:hAnsi="Arial" w:cs="Arial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0Mzc1NzEwMzC3NDJW0lEKTi0uzszPAykwrAUAygBP0SwAAAA="/>
  </w:docVars>
  <w:rsids>
    <w:rsidRoot w:val="00A059DE"/>
    <w:rsid w:val="00044A73"/>
    <w:rsid w:val="000A7A55"/>
    <w:rsid w:val="000A7D21"/>
    <w:rsid w:val="000E1AA4"/>
    <w:rsid w:val="000F22AD"/>
    <w:rsid w:val="00107B4E"/>
    <w:rsid w:val="00132F0F"/>
    <w:rsid w:val="0014185B"/>
    <w:rsid w:val="00165DCC"/>
    <w:rsid w:val="0018330A"/>
    <w:rsid w:val="00194498"/>
    <w:rsid w:val="001B4631"/>
    <w:rsid w:val="001E121B"/>
    <w:rsid w:val="0021775B"/>
    <w:rsid w:val="002203CE"/>
    <w:rsid w:val="0025417D"/>
    <w:rsid w:val="00265FDD"/>
    <w:rsid w:val="002838E6"/>
    <w:rsid w:val="00307163"/>
    <w:rsid w:val="0033096D"/>
    <w:rsid w:val="0035214A"/>
    <w:rsid w:val="00360441"/>
    <w:rsid w:val="003F0796"/>
    <w:rsid w:val="00430567"/>
    <w:rsid w:val="0046091B"/>
    <w:rsid w:val="00461B4A"/>
    <w:rsid w:val="004952C5"/>
    <w:rsid w:val="004B4444"/>
    <w:rsid w:val="004E2D16"/>
    <w:rsid w:val="005930C1"/>
    <w:rsid w:val="005C0B1F"/>
    <w:rsid w:val="005F1EA9"/>
    <w:rsid w:val="006248F4"/>
    <w:rsid w:val="00636ED3"/>
    <w:rsid w:val="006F29AE"/>
    <w:rsid w:val="006F7B48"/>
    <w:rsid w:val="00700DE5"/>
    <w:rsid w:val="007035BE"/>
    <w:rsid w:val="007238DA"/>
    <w:rsid w:val="007431AE"/>
    <w:rsid w:val="00744E24"/>
    <w:rsid w:val="00760689"/>
    <w:rsid w:val="00762EA5"/>
    <w:rsid w:val="00772D35"/>
    <w:rsid w:val="00797E2B"/>
    <w:rsid w:val="007C66DA"/>
    <w:rsid w:val="007E5E8F"/>
    <w:rsid w:val="007F6C69"/>
    <w:rsid w:val="00821AEA"/>
    <w:rsid w:val="008938F5"/>
    <w:rsid w:val="009219FC"/>
    <w:rsid w:val="00924056"/>
    <w:rsid w:val="00967144"/>
    <w:rsid w:val="009718E8"/>
    <w:rsid w:val="009C42F3"/>
    <w:rsid w:val="00A059DE"/>
    <w:rsid w:val="00A14607"/>
    <w:rsid w:val="00A22002"/>
    <w:rsid w:val="00AB0988"/>
    <w:rsid w:val="00AC198F"/>
    <w:rsid w:val="00AD317B"/>
    <w:rsid w:val="00AE0979"/>
    <w:rsid w:val="00AE15DE"/>
    <w:rsid w:val="00AF516A"/>
    <w:rsid w:val="00B4534C"/>
    <w:rsid w:val="00B523C1"/>
    <w:rsid w:val="00BA5D75"/>
    <w:rsid w:val="00BD1C77"/>
    <w:rsid w:val="00BD474A"/>
    <w:rsid w:val="00C60483"/>
    <w:rsid w:val="00CF26D8"/>
    <w:rsid w:val="00D72414"/>
    <w:rsid w:val="00D82F94"/>
    <w:rsid w:val="00DA0C24"/>
    <w:rsid w:val="00DD483C"/>
    <w:rsid w:val="00DE4C54"/>
    <w:rsid w:val="00E1533E"/>
    <w:rsid w:val="00E3507A"/>
    <w:rsid w:val="00E41F8E"/>
    <w:rsid w:val="00E803FA"/>
    <w:rsid w:val="00ED1375"/>
    <w:rsid w:val="00F064E0"/>
    <w:rsid w:val="00F16FF8"/>
    <w:rsid w:val="00F17E69"/>
    <w:rsid w:val="00F25D59"/>
    <w:rsid w:val="00F80A70"/>
    <w:rsid w:val="00F84BBD"/>
    <w:rsid w:val="00FA259C"/>
    <w:rsid w:val="00FB5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D15BF"/>
  <w15:docId w15:val="{F3A850CA-E60C-436D-8D7E-6A7776692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9D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A059DE"/>
    <w:pPr>
      <w:keepNext/>
      <w:jc w:val="both"/>
      <w:outlineLvl w:val="0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059DE"/>
    <w:rPr>
      <w:rFonts w:ascii="Arial" w:eastAsia="Times New Roman" w:hAnsi="Arial" w:cs="Times New Roman"/>
      <w:b/>
      <w:sz w:val="24"/>
      <w:szCs w:val="20"/>
    </w:rPr>
  </w:style>
  <w:style w:type="character" w:styleId="Hyperlink">
    <w:name w:val="Hyperlink"/>
    <w:unhideWhenUsed/>
    <w:rsid w:val="00A059D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B444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4B4444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450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7</Words>
  <Characters>146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ser</cp:lastModifiedBy>
  <cp:revision>2</cp:revision>
  <dcterms:created xsi:type="dcterms:W3CDTF">2021-01-01T09:41:00Z</dcterms:created>
  <dcterms:modified xsi:type="dcterms:W3CDTF">2021-01-01T09:41:00Z</dcterms:modified>
</cp:coreProperties>
</file>